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อินเทอร์เน็ตประสานสรรพสิ่ง</w:t>
      </w:r>
      <w:r>
        <w:t xml:space="preserve"> </w:t>
      </w:r>
      <w:r>
        <w:t xml:space="preserve">ปี</w:t>
      </w:r>
      <w:r>
        <w:t xml:space="preserve"> </w:t>
      </w:r>
      <w:r>
        <w:t xml:space="preserve">2</w:t>
      </w:r>
    </w:p>
    <w:p>
      <w:pPr>
        <w:pStyle w:val="Date"/>
      </w:pPr>
      <w:r>
        <w:t xml:space="preserve">วันพฤหัสบดีที่</w:t>
      </w:r>
      <w:r>
        <w:t xml:space="preserve"> </w:t>
      </w:r>
      <w:r>
        <w:t xml:space="preserve">10</w:t>
      </w:r>
      <w:r>
        <w:t xml:space="preserve"> </w:t>
      </w:r>
      <w:r>
        <w:t xml:space="preserve">มีนาคม</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โอเคได้ยินนะคะ</w:t>
      </w:r>
    </w:p>
    <w:p>
      <w:pPr>
        <w:pStyle w:val="BodyText"/>
      </w:pPr>
      <w:r>
        <w:t xml:space="preserve">(พี่การ์ตูน) อ.แม่ได้ยินเสียงหนูไหมคะ ชัดไหมคะ อย่างนั้นเราจะมาเริ่มกันนะคะ พร้อมหรือยัง อะตอมกับครามเดี๋ยวหยุดทำ Photoshop ก่อนนะ Save ก่อน Save ก่อนนะ ถ้าใครที่ยังตัดส่วนไหนไม่เสร็จ นึกออกนะ เพราะไม่อย่างนั้นมันก็จะวนอยู่กับที่นึงออกนะ พอเวลาตัด ตัดได้บางส่วนแล้วใช่หรอืเปล่า เราคือ พอเรารู้ว่าถ้าเอามาใส่ Character แล้ว ให้นึกถึงเราจะเป็นคนเชิดหุ่นนี่นะคะ เราเป็นคนเชิดตัวหุ่น เราจะทำอย่างไรให้หุ่นมันขยับหรือเคลื่อนไหวตามต้องการใช่ไหม เพราะฉะนั้น ตัวที่เราวาดใน Photoshop มันก็เป็นตัวหุ่นที่เราจะเชิดนะคะ เริ่มกันเลยนะคะ ก่อนอื่นเด็ก ๆ ต้องไปเปิด Adobe Character ขึ้นมาก่อน ไฟล์ Photoshop ให้ Save เพราะถ้าไม่ Save นึกออกนะ มันก็จะไม่มีการเปลี่ยนแปลงใช่ไหม เพราะฉะนั้น เซฟครั้งล่าสุดไว้ก่อน เราดูครั้งล่าสุดแล้วเราค่อยไปแก้ต่อโอเคนะคะ ให้ซื้ออีกแล้วหรือ ให้เลือกอะไรนะ Dis ที่มันมี Site Out สีแดง ๆ ข้างบนน่ะ แล้วก็เข้า Login ตัวใหม่ ของใครเปิดได้ ครามเปิดได้ไหม อะตอมล่ะเปิดได้ไหม ไอ้ Adobe Character น่ะ เปิดได้ไหม ใครเปิดไม่ได้ ไมค์ขอโทษ เพลินไปหน่อย ตอนนี้ก็คือเรามาเปิด Adobe Character นะคะ เพื่อที่เราจะเอาตัวน้องการ์ตูนที่เราวาดเข้ามาเป็นหุ่นแทน Chloe แล้วนะคะ ให้เราไปที่เมนู File เลือก Import ค่ะ เห็นไหม มาที่ Import นะคะ เลื่อนลงมา ใช่ Import ตัวที่ 1 พี่เซฟมา ไม่มารอ นึกว่าแข่งเกมอยู่ อย่างนั้นเดี๋ยวรอแป๊บหนึ่ง เมนู File Import คลิก Import นะคะ เซฟเดี๋ยวให้ไอซ์บอกได้ กำลังเข้ามา อย่างนั้นรอแป๊บหนึ่ง คนที่มาทีหลังนะคะ ให้เปิด Adobe Character นะคะ คนที่หลัง ตอนนี้สิ่งที่เราจะให้ Import เข้ามานะคะ ก็คือเราจะไปเปิดไฟล์น้องการ์ตูนที่เราวาดไว้ใน Photoshop นึกออกนะ เพราะฉะนั้น จำได้หรือเปล่าตั้งชื่อไว้ว่าอะไรให้เราคลิก Import เสร็จปุ๊บนะคะ มันก็จะขึ้นหน้าตาแบบนี้มา เดี๋ยวคนที่… ถ้าไม่รู้ว่าอยู่โฟลเดอร์ไหน ใช้อะไรคะ ใช้เครื่องมือที่ชื่อว่า… นี่ ๆ ๆ seart น่ะ seart หาใช่ไหมใช่ไหม Search หาน้องการ์ตูนเรานะคะ จำชื่อได้อยู่ไหม ตัวเองเซฟเองนะคะ เซฟชื่ออะไรก็น่าจะจำได้นะคะ ก็ใช้วิธี Search จากตัวนี้ ก็ลองเปิด Photoshop ใช่ไหมที่เรา Save น่ะ คลิกที่ Save As แล้วดูว่ามันพาไปที่โฟลเดอร์ไหน วิธีนั้นก็ได้นะคะ ของในเรา Document ใช่ไหม Adobe สินี่ไง Photoshop น่าจะอยู่ใน Photoshop ไหม ไม่เห็นใน Photoshop แล้วเซฟไว้ในไหนน่ะ เดี๋ยวนะครับ นึกไม่ออก ชื่อหาชื่อนะคะ ค้นจากชื่อไฟล์ก็ได้ New อะไรหว่า เยอะเหมือนกันนะนี่ ไม่ใช่ บอกแล้วนึกไม่ออก เปิด Photoshop ดูนะคะ เดี๋ยวมันจะขึ้นมาเอง เปิด Photoshop เครื่องเรา Cancle ก่อน รอแป๊บครับ รอ Photoshop แป๊บ จำไม่ได้ก็บอกแล้วนะคะ ให้เปิด Photoshop นี่ไงชื่อไฟล์อย่างยาว เราลืมตั้งชื่อไว้นะคะ ยังเป็น 277 เป็นรหัสเราก็เลือกไฟล์แล้วก็เลือก Save as นะคะ Save to Creative Cloud นะคะ หรือจะเซฟไว้ที่คอม</w:t>
      </w:r>
    </w:p>
    <w:p>
      <w:pPr>
        <w:pStyle w:val="BodyText"/>
      </w:pPr>
      <w:r>
        <w:t xml:space="preserve">(พิวเตอร์) นะคะ แต่ส่วนใหญ่ก็จะเอาไว้ที่ Creative Cloud เลย มันก็จะให้ตั้งชื่อ เราก็ตั้งชื่อทีนี้จะได้หาได้ แล้วกลับไปที่ Adobe Character เรา แล้วก็ File Import Creative นะคะ Cloud Document ทำไมไม่แสดงไฟล์เรา ถ้าเกิดกรณีอย่างนี้แสดงว่าเราอาจจะ… ปกติ Creative Cloud มันก็เชื่อมเน็ตอยู่แล้วนี่นะคะ ไม่เห็นน่ะ พอ Format แล้วน่ะ JPEG หรือ ก็ไม่ขึ้น ไม่เป็นไรนะคะ ก็เหมือนเดิม Photoshop เราตอน Save as Save เราก็เปลี่ยนมา Save ใส่คอมพิวเตอร์นะ เราจะได้ ก็เลือก เลือกโฟลเดอร์นะคะ เอาไว้ที่ Desktop ดีกว่า ให้เลือก Save AS ไว้ที่ Desktoipนะคะ จะได้หาเจอ เด็ก ๆ ต้องเลือกตอน Save น่ะค่ะ ให้เลือกเป็น Save on Your Computer นะคะ สะก่อน พอตั้งชื่อเสร็จนะคะ ใส่ชื่อ นามสกุลมันจะเป็น PSD เลย แล้วก็ที่เก็บบอกแล้วให้เอาไปไว้ที่ Desktop จะได้หาง่าย ๆ Desktop เสร็จแล้วก็กด Save เพราะฉะนั้น ไฟล์น้องการ์ตูนเราก็จะอยู่ที่… เมื่อเราจะ Import เราก็ไป File Import แล้วก็คลิกที่ Desktop มาแล้วนะคะ นี่ เห็นไหม พอคลิกไฟล์ภาพนั้นมันก็จะขึ้นภาพน้องการ์ตูนที่เราทำไว้ใช่ไหมคะ แล้วก็กด Import เพื่อนำเข้าได้เลย ยังไม่เปลี่ยนนะคะ นะคะ ถ้ายังไม่เปลี่ยน เราต้องคลิกตรงที่ นี่เห็นไหมคะ ต้องดูที่ Rig แล้วก็ดูชื่อตัวการ์ตูนเรานะคะ ดับเบิลคลิกมันก็จะเปลี่ยนจาก Chloe เป็นภาพตัวน้องการ์ตูนของเราแทน แบบนี้นะคะ ได้ไหม ๆ ใครยังเปิดไม่ได้ยกมือ มันน่าจะอยู่ที่ Creative Cloud ตอน Save เปิด Photoshop ใหม่ แล้ว Save เปลี่ยนจาก Save ใน Creative เป็นเซฟบนคอมพิวเตอร์จะได้หาเจอ ให้เปลี่ยนตรงนี้นะเด็ก ๆ ไฟล์ที่เราทำไว้ใช่ไหมคะ ตรงตอน Save As น่ะค่ะ ตอน Save As นี่ มันจะมีให้เลือกว่า Save to Creative Cloud ใช่ไหมกับ Save on your computer ให้เรามาเลือกเป็น Save on your computer แทนนะคะ มันจะได้หาเจอ เพราะใน Creative Cloud หาไม่เห็นก็มาใช้ตัว Save ที่ 2 Save on your computer เดี๋ยวจะเดินไปดู ใครยังไม่เจออีก เดี๋ยวเทอมหน้านะคะ จะเคลียโปรแกรมนี้ให้เสร็จก่อน น่าจะเปิดได้หมดทุกคนแล้วนะคะ ทีนี้มาต่อนะคะ เราต้องอยู่ที่ Adobe Character นะเด็ก ๆ ไม่ใช่ Photoshop นะ นี่ก็คือตัวการ์ตูนของเรานะคะ สิ่งที่เราจะมาทำก็คือให้นึกถึงว่าใน 1 ตัวนี่ มันจะมีโครงสร้าง ก็คือเราจะทำการเชิดหุ่นนี่ เราจะต้องไปเชื่อมออะไรล่ะ เขาเรียก… ถ้าหุ่นกระบอกมันก็จะมีเหมือนสายใช่ไหมคะ เราจะให้หุ่นมันขยับได้ โดยวิธีการเชื่อมตัวนี้นะคะ พร้อมนะคะ เราตอนนี้โหลดหมดข้างบน เด็ก ๆ ดูนะคะ แถบเครื่องมือ ที่อยู่ถัดจากรูป Home นี่ เราจะเรียกมันว่า… แม่จะพาเรียกมันว่า</w:t>
      </w:r>
      <w:r>
        <w:t xml:space="preserve"> </w:t>
      </w:r>
      <w:r>
        <w:t xml:space="preserve">“</w:t>
      </w:r>
      <w:r>
        <w:t xml:space="preserve">โหมด</w:t>
      </w:r>
      <w:r>
        <w:t xml:space="preserve">”</w:t>
      </w:r>
      <w:r>
        <w:t xml:space="preserve"> </w:t>
      </w:r>
      <w:r>
        <w:t xml:space="preserve">นะคะ ก็คือ Rec Record นะคะ เอ๊ ทำไมหน้าน้องยังไม่เปลี่ยน มี Rig แล้วก็ Record ตอนนี้เราอยู่ที่ Rig แล้ว ให้เราคลิกที่ ซีนนะเด็ก ๆ เห็นไหมคะ Chole จะเปลี่ยน Scene Chloe จะเปลี่ยน จะเอารูปน้องการ์ตูนที่เราสร้างไว้มาแทนนะคะ เปลี่ยนไหม ใครยังไม่เปลี่ยนจาก Chloe เป็นรูปของตัวเอง ให้เลือกตรงด้านล่างน่ะ มันจะมีในโหมด Rig นะคะ ที่โหมด Rig ก่อน ก็คือเราโหลดไฟล์เข้ามาเสร็จนี่เราจะอยู่ที่โหมด Rig นี่ แล้วมันจะมีตรงนี้ 3 อันนี้ ด้านล่างหน้าต่างเห็นไหมที่เป็นรูปเหมือน เขาเรียกกว่าอะไร ซเลซน่ะ ให้เราคลิกที่ Scene 1 ครั้ง แล้วพอคลิกปุ๊บ ตรง Record มันจะเปลี่ยนจาก Chloe เป็นน้องการ์ตูนขอตรง Record รูปมันต้องเปลี่ยนเป็นรูป ไปต่อนะ โอเคนะคะ เดี๋ยวไม่เสร็จ เดี๋ยวมันจะทำต่อไม่ได้นะ แล้วเช็กด้วยว่ากล้องเราเปิดไหม เพราะว่าถ้าใคร… แม่อยู่ในที่มืดน่ะ มันจะโฟกัสแม่ไม่ได้ ช่างมันก่อน ปล่อยมันก่อน เรายังไม่เน้นตรงนี้ ของเด็ก ๆ ถ้าได้แล้ว โอเคนะคะ ตอนนี้โหมดที่เราอยู่ คือ โหมด Record ใช่ไหมคะ ถ้าของใครขยับแล้วก็ไม่ว่ากันนะคะ อันนี้ที่ของแม่ไม่ขยับเพราะมันจับโฟกัสเราไม่ได้เฉย ๆ นะคะ มันก็เลยไม่เห็นโฟกัสนะคะ ให้กลับมาที่โหมด Rig นะคะ เลือกโหมด Rig ที่อยู่ถัดจาก… โอเคไหม ให้เลือกโโหมด Rig อันที่ 1 นี่นะคะ เลือกโหมดแรกก่อน เราจะมาแก้ไขเพื่อเช็กว่าแต่ละส่วนน่ะ ของน้องการ์ตูนที่เราทำนะคะ แล้วกับ Chloe มันจะ… popertie History นะคะ ให้เราเลือก Tag ให้เด็ก ๆ เลือกที่ Tag นะ อันอื่นเราปิดไปโอเคไหม นี่นะคะ Tag นี่ ดู ๆ ตำแหน่งตากับตัวการ์ตูนไม่ได้ตรงกันนะ พี่เซฟดูนะ ไอ้ตัว Tag นี่คือตำแหน่งของตัวการ์ตูนเรา มันจะต้องตรงกับไอ้นี่ไง พอเวลาเรากะพริบอะไรอย่างนี้มันจะได้เห็น นึกออกนะ ใช่แสดงว่าให้นึกถึงนะ ตรง Photoshop นี่ ตรงโฟลเดอร์ของตัวนี้เราน่ะ ทำไมมันล็อก มันโดนล็อก แม่เลือกไฟล์ผิดหรือนี่ แม่เลือกเลเยอร์ยังเป็น 0 อยู่เลย โอเค เดี๋ยวนะคะ Cancel ก่อนนะคะ แล้วของเราที่ทำไว้หายไปไหนหมด ไม่เป็นไร ดู ๆ ดูไป ดูวิธีทำไป ของใครถ้าขึ้นแล้วไม่มีปัญหานะ นะคะ มีน่ะ นึกออกนะ ตรงนี้ถ้ามันมีโฟลเดอร์ แล้วโฟลเดอร์เราหายไปไหนน่ะ ไม่ได้สิ ไม่อย่างนั้นก็สอนไม่ได้ เดี๋ยวนะ Close ก่อนนะ Close Don’t Save ไม่ได้ Save ไว้หรือ ไม่ใช่แล้ว ไม่ใช่ตัวนี้แล้ว แย่แล้ว เซฟไว้ไหนล่ะนี่ พี่น้องครับ อ๋อ รู้แล้ว เรา Save ไว้ที่ตรงนี้ เดี๋ยวนะ เดี๋ยวเราเซฟใหม่ก่อนนะ เราก็ว่าเราหาของเราไม่เจอ ขออภัย ๆ เดี๋ยวเราเซฟตัวนี้เราใหม่แป๊บหนึ่งนะ เราว่าเราทำไว้แล้ว ทำไมมันหายไป New New อยู่ไหนนี่ เดี๋ยวแป๊บหนึ่ง แล้วตัวเราหายไปไหนล่ะ แย่แล้ว ไม่ใช่น่ะ Chloe นี่ก็ไม่ใช่ เวรแล้ว มันหายไปไหนล่ะ 2 7 นี่หรือ ก็ไม่ขึ้น อยู่ไหนนะ แย่แล้ว เราจะยืมของใครดี แย่แล้วไฟล์เราหายไปไหนนี่ เอาเสียอย่างนั้น อย่างนั้นเดี๋ยวใช้วิธีแก้ปัญหานะคะ เดี๋ยวนะเปิดน้อง Chloe แล้วกัน แล้วดูที่ Rig Mode ของน้อง Chloe สมมติว่าน้อง Chloe ของแม่นี่ ตัวที่แม่สร้างนี่ นึกออกนะ มันก็จะมี Layer ใช่ไหม ตามชื่อที่เราสร้าง หลักการก็คือเราจะเริ่มทำการ… เรียกว่าทำให้หุ่นหรือตัวน้องการ์ตูนน่ะ เรา Tag พอเรา Tag มันจะส่วนนั้นนึกออกนะ เริ่มที่ส่วนหัวก่อนนะคะ ของเด็ก ๆ ขึ้นอยู่ใช่ไหม ให้คลิกที่ตรงเห็นไหมคะ ตรง Name แล้วเข้ามาที่ชื่อตัวน้องการ์ตูนที่เราเซฟไว้น่ะ พอเราคลิก คลิกที่รูปสามเหลี่ยมมันก็จะมีโฟลเดอร์ที่เราสร้างไว้ไม่เข้าใจไฟล์เราหายไปไหน นะคะ แล้วก็คลิกที่ Head ส่วนแรกที่เราจะทำ ก็คือให้ดูที่ตาก่อน Right Eye อยู่ไหนเอ่ย Right eye นั่นก็คือหมายความว่าถ้าตรง Tag กับตรงตาที่เราวาดมันตรงกัน ชื่อมันตรงเห็นไหมคะ ตำแหน่งมันจะขึ้นแบบนี้ เข้าใจไหมพี่เซฟ มันจะขึ้นแบบนี้นะ เพราะฉะนั้น เราต้องเช็กไปทีละส่วน ตอนนี้ ก็คือเราจะเริ่มเช็กที่ส่วนหัว ถ้ามันตรงนะคะ ให้สังเกตที่ตรงในตัวการ์ตูนที่เราวาด ก็จะมีไอ้เส้นสีเหลือง ๆ ขึ้นมาแล้วก็ตรงส่วนของ Tag ในหน้าต่างนี้เห็นไหมคะ ตำแหน่งตาก็จะอยู่ตรงเลยนะคะ เดี๋ยวปิดกล้องแล้วเปิดใหม่ก่อนนะคะ โอเค โอเคขยับนะคะ มันก็คือหลักการเดียวกัน กลับมาที่ Rig ก่อนนะ สมมติตาขวาตรงแล้ว ก็มาดูตาซ้าย เพราะตอนนั้นเราให้ copy บางคนอาจจะไม่ได้แก้ชื่อ แก้ที่ไหนคะ Left Eye ใช่ไหมคะ Left Eye เราก็มาดู Left Eye ตรงไหม เห็นไหมตำแหน่งตรงนะคะ มันต้องตรงทั้ง 2 ตรงกันนะ ไม่ใช่เลือกตาขวาแต่ไอ้จุดมาร์กใสตัวน้องการ์ตูนมาอยู่ที่ตาซ้าย อย่างนี้เป็นต้น นั่นก็คือผิด เราต้องแก้นะ เมื่อกี้เดินไปขออะตอมดูนะคะ ตอนนี้เราเลือกที่ Left Eye ใช่ไหม ก็คือตาซ้าย แต่ตำแหน่งสีเหลืองของอะตอม ตาซ้ายในที่นี้ ไม่ใช่ตาซ้ายเรานึกออกนะ เพราะตอนนี้ เราต้องยึดจากตัวน้องการ์ตูนเรานะคะ หันหน้ามาหาเรานะคะ ตาซ้ายของน้องการ์ตูนจะอยู่ตรงกับตาขวาของเรานั่นเองนะคะ ตาซ้ายต้องอยู่ฝั่งนะครับพี่อะตอม ทีนี้ถ้าผิดแก้อย่างไร ก็คือกลับไปแก้ที่อะไรเรานะ Photoshop น่ะ ใช่ไหม เพราะโฟลเดอร์ที่เราสร้างมันอยู่ ก็สลับชื่อก็ได้ เปลี่ยนชื่อนะคะ ก็คือเราจะต้องมาที่ Photoshop นะ แล้วก็… เดี๋ยวนะ ตัวนี้ไม่ใช่เลย เดี๋ยวเปิด… ขอเปิด Open recent เปิด Chloe ให้ดูนะคะ นั่นแสดงว่า นั่นแสดงว่าไปที่ตา ตาซ้าย ตาขวาสินะ ไหนนะ Head 1 Left Eye Right Eye นะคะ นี่ เมื่อกี้ของอะตอมน่ะ ตรง Left มันดันเป็น Right อะตอมแค่มาเปลี่ยนชื่อ นึกออกนะ ก็คือคลิกเข้าไปแล้วก็เปลี่ยนชื่อน่ะค่ะ จาก Left เป็น Right แล้วก็จาก Right เป็น Left สลับกัน ตำแหน่งตามันน่าจะตรงแล้ว ก็คือพอเราแก้ตรงนี้เสร็จ แล้วพอเราเซฟนะคะ พอเวลา… ตรงนี้มันก็จะเปลี่ยนไปด้วย อะตอมลองทำแบบนี้ดูนะคะอะตอมลองทำดูนะคะ ในตัวนี้ ในแต่ละโฟล์เดอร์นี่ มีลูกศรชี้มา นั่นแสดงว่ามันมีโฟลเดอร์หรือ Layer ข้างในอีกนะ เราก็ต้องไป Tag ให้มันครบน่ะ ไปเช็ก Tag ให้มันครบนะคะ เช่นนี่ ตากระพริบ ตาขวากระพริบ มันตรงไหม เป็นตำแหน่งไหนนะคะ นี่ถ้า Left Blink ให้มันเลือกตรงตำแหน่งหางตานี่นะคะ ถ้าใครไม่เลือกตำแหน่งนี้ ก็มาคลิกตรงนี้นะคะ มัน Left purple เห็นไหมคะ ก็คือเราเช็กแต่ละส่วนของตัวนี้ เพราะไอ้ที่มันทำน่ะ ตำแหน่งมันอยู่ตรงนั้นแล้ว ปัญหาก็คือของอะตอมนั้น คือ ชื่อผิดนะคะ ก็คือตาขวานี่ แต่ความจริงมันคือตาซ้าย แล้วตาซ้ายมันคือตาขวา วิธีแก้ก็คือกลับมาที่ตรงโฟลเดอร์แล้วก็เปลี่ยนชื่อ แค่นั้นเองนะคะ เปลี่ยนขวาเป็นซ้าย เปลี่ยนซ้ายเป็นขวาสลับชื่อกัน ใช่ ๆ ๆ ๆ มันต้องตรงไงในตำแหน่งเพราะเขาบอกแล้วว่าใน Adobe Character มานะ เหมือนมันจับมาแล้วไง เราแค่มาสวมมันน่ะ นึกออกนะ เพราะถ้าอย่างนั้นเราพิมพ์ผิด ก็เหมือนตัวแปรมันเป็นอีกตัวหนึ่งเลย ไอ้ชื่อพวกนี้ มันคือโปรแกรมไปเรียกมา นึกออกไหม เหมือนจะบอกว่าให้ตาขวาขยับ เราเขียนชื่อตาขวาไม่เหมือนต้นฉบับมันก็ไม่ขยับไงนึกออกนะ เพราะเวลาเราเขียนโปรแกรมน่ะ ให้นึกถึงชื่อที่เราตั้งนี่ คือตัวแปรดี ๆ นี่เอง นึกออกนะ เพราะฉะนั้น เมื่อไรที่ชื่อตัวแปรมันไม่ตรงกับโค้ดในโปรแกรม โปรแกรมมันก็จะหาไม่เจอใช่ไหมคะ เพราะฉะนั้น แม่ถึงบอกว่าให้เช็ก ก็คือเราสามารถเช็กย้อนกลับไปได้ ถูกหรือเปล่า เพราะถ้ามาเปิดดูแล้วมันไม่ตรง เราก็ไปเปิด Photoshop แล้วก็แก้ให้มันตรงสะนะคะ ก็คือต้องเช็กเทียบกับ Chloe ที่บอกด้วยนะคะ ให้มันตรง เพราะไม่ฉะนั้น ไม่ก็จะไม่ทำงานต่อไม่ได้ สงสัยจะได้ต่อเทอมหน้า มันมีปัญหาไอ้นี่ด้วย มันมีปัญหาโปรแกรมด้วยนะคะ ในกรณีที่เมื่อแก้แล้วนะคะ แก้แล้วอะไรแล้วนี่ มันก็อาจจะมี เขาเรียกว่าอะไรล่ะ ให้มาที่ Adobe Character นะคะ ให้พี่ไอซ์ลองไปดู ตาโอเคแล้ว พี่ไอซ์ลองมาดูปาก ตำแหน่งของปากนะคะ ทั้ง 2 อันเลยนี่ Mouth เราให้ก๊อป</w:t>
      </w:r>
    </w:p>
    <w:p>
      <w:pPr>
        <w:pStyle w:val="BodyText"/>
      </w:pPr>
      <w:r>
        <w:t xml:space="preserve">(ปี้)ใช่ไหม ก๊อปฯ Chloe นะคะ แล้วก็ใช้วิธีลบนะคะ เพราะปาก Chloe มันจะเป็นปากบึ้งกับปากอะไรนะ เดี๋ยวไปดูที่ Record เขาก็จะอาจต้องเปิดนะคะ เขาก็จะไอ้นี่ ลักษณะปากนะคะ จะเป็นอย่างนี้นะคะ ทีนี้จะมีเทคนิคเหมือน เหมือนสร้างปุ่มกดหรือคีย์บอร์ดน่ะค่ะ ตรง ๆ ธรรมดา แต่สมมติว่าตอนที่เราเศร้ามา ก็คือจะทำให้ปากมันที่เป็นโค้ง ๆ ปากบึ้งหรือปากเศร้าน่ะ นะคะ ว่าไง ใช่ ไ ก็คือเพราะเขาสลับตาไง นึกออกไหม คือ เขาทำตตาซ้ายตาขวาแต่ชื่อน่ะ มันเป็นตาขวา แต่ชื่อมันเป็นของตาซ้าย สมมติชื่อตาซ้ายนี่ให้เขาเปลี่ยนเป็น Right Eye แล้วชื่อตาขวาจาก Right Eye ต้องเปลี่ยนเป็น Left Eye สลับกัน คือมันสลับ น้องไม่ต้องเอียงตาม พี่เซซฟมาดูจะพาทำคีย์ คีย์สำหรับควบคุม เหมือนเวลาเรามีโหมดเศร้านะคะ ปากเรามันคงไม่ยิ้มตลอดเวลา ถ้าเป็นโหมดร้องไห้ว่าอย่างนั้นเถอะ กลัที่จะทำมันอยู่ที่ ไปที่ Rig นะคะ โฟลเดอร์ที่เราจะทำ ก็คือ Mouth ว่าอย่างไร เดี๋ยวเอาคนที่น่าจะไปได้ก่อน แล้วเดี๋ยวเทอมหน้าเอาใหม่ ๆ ให้ดูที่ส่วนปากนะ ส่วนปากนะ ส่วนปากนี่ พี่เซฟ พี่เซฟเลือก พี่เซฟดูตรงที่อ้า ปากอ้านะ ของ Tigger มันจะอยู่ตรงนี้ มันจะอยู่ที่คำว่า</w:t>
      </w:r>
      <w:r>
        <w:t xml:space="preserve"> </w:t>
      </w:r>
      <w:r>
        <w:t xml:space="preserve">“</w:t>
      </w:r>
      <w:r>
        <w:t xml:space="preserve">อ้า</w:t>
      </w:r>
      <w:r>
        <w:t xml:space="preserve">”</w:t>
      </w:r>
      <w:r>
        <w:t xml:space="preserve"> </w:t>
      </w:r>
      <w:r>
        <w:t xml:space="preserve">อ้าปาก A A นี่ ใน Mouse เราน่ะ เห็นนะ ใช่ ก็คือแล้วมาที่หน้าต่างนี้ พี่เซฟ Triger เห็นไหม เดี๋ยวนะคะ ตอนนี้เราจะอยู่ที่หน้าต่าง Tigger นะคะ ให้คลิกที่เครื่องหมาย + นี่ ๆ ๆ ๆ เห็นไหม เห็นหรือเปล่าครับ ตรงหน้าต่าง Tigger เห็นไหม มันจะมีชื่อตัวน้องการ์ตูนเราใช่หรือเปล่า แล้วเราก็คลิกที่เครื่องหมายบวก ที่มีเครื่องหมายบวก แล้วให้เลือก Create Swap Set เห็นไหม มันจะมีสีส้ม ๆ อย่างนี้ขึ้นมาถ้าเราสร้างแล้ว ขึ้นไหมพี่เซฟ โอเค ตรงหน้าต่าง Triger ด้านล่าง คลิกเครื่องหมายบวก 1 ครั้งปุ๊บ แล้วมันจะมีบอกว่าไปไหนแล้ว นี่ นี่นะคะ แล้วมันจะมีคำว่า Swap Set ขึ้นมา เห็นไหม เป็นสีส้ม ๆ แบบนี้ใช่ไหมคะ ขั้นตอนต่อไปนะ พี่เซฟเห็นโฟลเดอร์ Mouth กับ Un Mouth เราจะเลือกทั้ง 2 เราต้องเลือกทั้ง 2 โฟลเดอร์นะคะ กดอะไรนะ Shift หรือ Ctrl อะไรสักอย่าง Shift ก็ได้ ให้ได้ทั้ง 2 ให้ได้ทั้ง… ก็คือเราจะเลือก Mouse ทั้ง 2 อันทั้ง 2 อันน่ะนะคะ ลืม ต้องกดค้างไว้ แล้วลากมันไปวางตรงตำแหน่ง Swap Set นะคะ ลงมือนะคะ เอาใหม่ ตัวเองทำมันหายไปแล้ว Command ไม่ใช่ ถ้าใช้ Ctrl Ctrl อยู่ไหนละนี่ เจอแล้ว Control นะคะ เดี๋ยวนะ แป๊บเกิดอะไรขึ้น เห็นไหมคะ ชื่อ Un Mouth กับ Mouth มา เห็นไหมคะพี่เซฟ กด Shift ค้าง แล้วลากมา2 โฟลเดอร์ นึกออกนะ แล้วตรง Swap Setเราจะมีคำว่า… เห็นไหม มันจะมีเป็นรูปเหมือนมือกดคลิกที่ Un Mouth กับมือกดคลิกที่ Mouse เห็นไหมคะ ขึ้นมาด้วยนะคะ ทีนี้เราจะมาใส่ กำหนดค่าให้เขานะคะ อันแรก ๆ ค่าแรกที่จะกำหนดนะคะ ตอนนี้ให้เลือกที่ตำแหน่ง Mouth ตำแหน่งคลิกเมาส์ก็คือตำแหน่งที่ 2 ที่มีรูปคลิก แล้วมีคำว่า Mouse เห็นไหม เห็นช่องข้างล่ามไหมคะ ตรงช่อง Lanch กับ Defualt ตรง Mouse นี่ เราจะคลิก Defult กำหนดให้มันเป็นค่าเริ่มต้นนะคะ Mouse ตรงตำแหน่ง Mouse เห็นไหมนี่ ตรงตำแหน่งว่าเราเลือกให้ตรง Mouse นี่ เป็นDefault นะคะ แล้วทีนี้มาที่ Unmouse มาตั้งค่าให้ unmouse ตอนนี้เราอยู่ที่ Unmouth เห็นไหมคะ มันจะเป็นสีเทา ๆ มันจะมีช่องเข้าไปตรงช่องข้างหน้า 1 ครั้ง เห็นไหมคะ แล้วพิมพ์ตัว s นั่นก็คือหมายความว่า ก็คือเมื่อกดตัวแป้นพิมพ์ตัว S นี่ S มันมาจากคำว่า Sad คำว่า</w:t>
      </w:r>
      <w:r>
        <w:t xml:space="preserve"> </w:t>
      </w:r>
      <w:r>
        <w:t xml:space="preserve">“</w:t>
      </w:r>
      <w:r>
        <w:t xml:space="preserve">เศร้า</w:t>
      </w:r>
      <w:r>
        <w:t xml:space="preserve">”</w:t>
      </w:r>
      <w:r>
        <w:t xml:space="preserve"> </w:t>
      </w:r>
      <w:r>
        <w:t xml:space="preserve">นะคะ ก็คือต้องการให้ปากมันเปลี่ยนโหมดเป็นปากเศร้านั่นเอง เพราะฉะนั้น พิมพ์ S ลงไป เห็นหรือเปล่าแล้วกด Enter ใช่ ๆ ตัวเล็กตัวใหญ่นะคะ ก็จะมีตัว s ขึ้นมาตรงนี้ ทีนี้ แล้วลองไปเล่นที่ Record ของเรานะพี่เซฟ ของเด็ก ๆ น่าจะเห็นชัด พี่เซฟลองกดขยับมา เสร็จแล้วลองกด s สิ ขยับปากแล้วกด S เห็นไหม ก็คือพอเราปล่อยมือ ปล่อยมือจาก s น่ะ ปากมันก็กลับคืนมาเป็นปากปกตินะ มันเห็นนิดเดียวเองพอขยับ ปากซ้อนด้วย เห็นไหม เห็นไหมคะ ถ้าปล่อยมือมันจะกลับมาเหมือนเดิม ทีนี้เราต้องการให้เหมือนเรากดปุ่ม s มันก็จะพูดไปจนกว่า เหมือนเราร้องไห้ เวลาพูดมันก็จะไม่ยิ้มนะ ก็คือให้มันพูดไปจนกว่าเราจะกด S ซ้ำอีกครั้งหนึ่งนะคะ เราจะไปที่ตัว ตัว Unmouse เราอีกครั้งหนึ่งนะคะ แล้วคลิกตรงช่องนี้ให้ติ๊ก Last แล้วลองกด s ค้าง ปากจะบึ้งตลอด เวลาพูดปากจะบึ้ง แต่พอกด S ซ้ำอีกทีหนึ่ง ปากบึ้งจะหายไป จะเป็นปากยิ้ม เพราะฉะนั้น เห็นไหมคะ ถ้าติ๊ก Lass หมายถึงมันจะทำเมื่อกดปุ่มนะคะ ปุ่มนี้ทำซ้ำอยู่นั่นล่ะ เราจะกดปุ่มซ้ำใหม่อีกรอบหนึ่ง ก็จะต่อไปโอเคนะ ลองดูนะคะ ลองเทสต์ดู ตรง Swap set ทำหรือยัง มี Swap ขึ้นมาไหม แล้วมี Unmouth เข้ามาอยู่หรือเปล่า แล้วตรง Mouth เลือก Defule Unmouth พิมพ์ S หรือยัง แล้วก็ติ๊ก Last ด้วย ถ้าไม่ได้ ดูตรงไหนหรือคะ ดูที่ Rig นะ แล้วดูที่โฟลเดอร์ Mouth เห็นไหม Mouth กับ Un Mouth น่ะ เห็นไหมคะ เราบอกแล้วว่าโครงสร้างของปากมาจากอะไร Chloe ใช่ไหมพี่เซฟ โครสร้างของเรา ใช่ ก็คือถ้าของใครพอคลิกไปดูโครงสร้างแล้วมันไม่มีเหมือนตัวนี้ พอทำมันก็ไม่เป็น ถูกไหม นะคะ เพราะคือมันหาตัวแปรพวกนี้ไม่เจอเลย มันจะทำไม่ได้ ของพี่เซฟเป็นอยู่ใช่ไหมเพราะก๊อปฯ มาแล้ว โอเคไปต่อได้ อย่างนั้น อันนี้ทำปากแล้วนะ ทีนี้เมื่อกี้เซฟจะเห็นว่าปากมันซ้อน ซ้อนไหมของเซฟ ตอน Record ดูนะ ใช่ ๆ ไม่ซ้อนแล้วใช่หรือเปล่า ทีนี่ เมื่อกี้เหมือนของแม่มันซ้อนนะ พอกด S แล้วพูดนี่ ๆ เห็นไหม เซฟลองพูดนี่เห็นไหมตอนปากบึ้ง เห็นไหม ตามหลักใช่ไหม ปาดมันจะไม่เป็นลักษณะนี้สิ มันมีทั้ง… ดูนะคะ เวลาพูด พอตอนมันไม่เห็นจะแคปปากเราไม่ได้ ตรงนี้มันมืดนะคะ นี่ ๆ ตอนที่อ้านี่จะเห็นชัด มันจะเห็นภาพซ้อน วิธีแก้ภาพซ้อนมันเรียกว่า Cycle Layer จำไว้นะ ถ้าเมื่อใดถ้าภาพที่เราทำแล้วมันซ้อนอย่างนี้ เกิดการซ้อนแบบนี้มันจะใช้วิธี เขาเรียกว่า "กำหนด Cycle layer ขึ้นมา ขึ้นมา โอเคนะคะ มาดูกัน วิธีการจะกำหนด Cicel ได้ยินไหมคะ เหมือนการ์ตูนคุยกับน้องอยู่หรือ นั่นไงมาแล้วเมื่อกี้ขึ้นมาแล้ว เราคลิกเลือก Cycle Layer ก่อนนะคะ ไม่ได้อีกแล้ว</w:t>
      </w:r>
    </w:p>
    <w:p>
      <w:pPr>
        <w:pStyle w:val="BodyText"/>
      </w:pPr>
      <w:r>
        <w:t xml:space="preserve">(พี่อี๊ด) สวัสดีค่ะ ล่ามได้ยินเสียงแล้วนะคะ นะคะ คลิก 1 ครั้งปุ๊บ</w:t>
      </w:r>
    </w:p>
    <w:p>
      <w:pPr>
        <w:pStyle w:val="BodyText"/>
      </w:pPr>
      <w:r>
        <w:t xml:space="preserve">(พี่อี๊ด) ล่ามไม่ได้ยินเสียงทางสกลเลยค่ะ</w:t>
      </w:r>
    </w:p>
    <w:p>
      <w:pPr>
        <w:pStyle w:val="BodyText"/>
      </w:pPr>
      <w:r>
        <w:t xml:space="preserve">(พี่อี๊ด) ล่ามไม่ได้ยินเสียงฟังสกลฯ ค่ะ</w:t>
      </w:r>
    </w:p>
    <w:p>
      <w:pPr>
        <w:pStyle w:val="BodyText"/>
      </w:pPr>
      <w:r>
        <w:t xml:space="preserve">(อาจารย์สุธิรา) ล่ามไม่ได้ยินเสียงเรา ได้ยินหรือยังคะ ไม่ได้ยิน แสดงว่าไม่ได้ยิน เพราะดูท่าการ์ตูนแล้ว</w:t>
      </w:r>
    </w:p>
    <w:p>
      <w:pPr>
        <w:pStyle w:val="BodyText"/>
      </w:pPr>
      <w:r>
        <w:t xml:space="preserve">(พี่อี๊ด) อาจารย์ลองพูดค่ะอาจารย์</w:t>
      </w:r>
    </w:p>
    <w:p>
      <w:pPr>
        <w:pStyle w:val="BodyText"/>
      </w:pPr>
      <w:r>
        <w:t xml:space="preserve">(อาจารย์สุธิรา) ค่ะ ได้ยินไหมคะ</w:t>
      </w:r>
    </w:p>
    <w:p>
      <w:pPr>
        <w:pStyle w:val="BodyText"/>
      </w:pPr>
      <w:r>
        <w:t xml:space="preserve">(พี่อี๊ด) มาแล้วค่ะ เสียงมาแล้วค่ะอาจารย์</w:t>
      </w:r>
    </w:p>
    <w:p>
      <w:pPr>
        <w:pStyle w:val="BodyText"/>
      </w:pPr>
      <w:r>
        <w:t xml:space="preserve">(อาจารย์สุธิรา) โอเค ก่อนอื่นนะคะ เราจะอยู่ที่โฟลเดอร์ Mouth ใช่ไหมคะ แล้วให้สังเกตที่ชื่อโฟลเดอร์ที่มันจะมีเหมือนรูปลูกศรชี้มาด้านข้างอย่างนี้นั่นแสดงว่าโฟลเดอร์นั้นมันมี Layer อยู่ข้างในอีกนะคะ เพราะ Circle Layer นี่คือเราจะไปแก้ปัญหา Layer ที่มันซ้อนมันไม่ให้มันเกิดการซ้อน พอเวลาเหมือนเราให้ Animation มันขยับนะ เพราะฉะนั้น เราจะมาแก้ที่ตัวแรกก่อนนะคะ ให้ดูตัวที่ 1 แล้วตัวอื่นเด็ก ๆ ไปแก้เอง เราก็เลยจะเลือกโฟลเดอร์ raa นี่ r นะคะ เมื่อคลิก คลิกที่สามเหลี่ยมนี่สังเกตมันจะมี Layer 1 กับ 2 อยู่ข้างในนะคะ เพราะฉะนั้น ตำแหน่งที่เราจะทำก็คือ R เราเลือก r แล้ว เสร็จแล้วให้เราไปที่ แล้วเลยไม่รู้เลยมันตัวไหนนะคะ คลิกที่ Behave Layer ไว้ก่อน จะมี Cycle Layer 2 อันเอาใหม่ ไม่รู้อันเมื่อกี้อันไหนแล้วน่ะ เราจะคลิกเพิ่มแล้วกัน คลิกที่เครื่องหมายบวกนะคะ ตรงตำแหน่ง Be haveแล้วคลิกคำว่า</w:t>
      </w:r>
      <w:r>
        <w:t xml:space="preserve"> </w:t>
      </w:r>
      <w:r>
        <w:t xml:space="preserve">“</w:t>
      </w:r>
      <w:r>
        <w:t xml:space="preserve">Cycle Layer</w:t>
      </w:r>
      <w:r>
        <w:t xml:space="preserve">”</w:t>
      </w:r>
      <w:r>
        <w:t xml:space="preserve"> </w:t>
      </w:r>
      <w:r>
        <w:t xml:space="preserve">ของเรามันจะอยู่ที่ Cycle Layer ลำดับสุดท้ายนะคะ ตัวนี้กำหนดค่าอยู่ตรงตำแหน่งแรกเลยค่ะ ให้พี่เซฟไปที่ Advance Every เห็นไหมคะ One frame เปลี่ยนเป็น… นั่นก็คือมันเหมือนอะไรน่ะ ทุก ๆ ทุก ๆ 1 เฟรมน่ะไม่ได้ เพราะเมื่อกี้ทุก ๆ 1 เฟรมมันซ้อนใช่ไหม เราจะเปลี่ยนเป็นทุก ๆ 2 เฟรม เปลี่ยนจากเลข 1 เป็นเลข 2 นะคะ แล้วก็ติ๊กถูกที่ Forword and Revert แล้วก็คลิกที่ Hold on Layer ติ๊กที่ 2 ตัวนี้เพื่ออะไน Forword and layer นั้นหมายความว่า ก็คือให้มันสลับน่ะค่ะ นึกออกนะ ใช่ไหม ก็คือให้มันสลับ Layer ไปกลับ ๆ แล้วส่วน Hole on rusLayer นั่นก็คือให้มันแสดงสถานะ Layer สุดท้ายเสมอ บอกเหมือนครั้งก่อนอยู่หน้าบึ้ง มันต้องอยู่หน้าบึ้งเสมออย่างนี้นะคะ โอเคนะคะ ทีนี้ เสร็จแล้วแค่นี้แต่อย่าลืมว่า แต่ในนี้ให้ย้อนกลับมาดูที่ Layer ที่เรามีนะคะ เห็นไหม ตรง Unmouth ก็มี A กับ 1 2 ใช่ไหมคะ ก็คือทำขั้นตอนเดิมของ Cycle Layer เข้าใจไหมพี่เซฟ ก็คือพี่เซฟก็คลิกเลือกโฟลเดอร์ที่มันมีเลเยอร์ซ้อนข้างใน เช่น ตัวอย่างนี้นะคะ ปึ๊บ 1 ครั้งแล้วก็กด Shift ต้องกดอะไร กด Ctrl บ่ เพราะมันจะทาบ มันให้ใช้กดอะไรน่ะ Control ไม่ได้ Command หรือ ไม่ใช่ กดอะไรนะ ถ้าใน เดี๋ยวขอลองคีย์ลัดก่อนนะคะ ถ้าใน Mac มันจะใช้ปุ่มอะไร Command หรือ กด Command นะคะ กดอันที่ 1 เสร็จแล้วอันต่อไปที่ให้กด Command แล้วก็ตัวไหนอีก สังเกตตัวไหนที่ทำ Circle Layer แล้วมันจะมีสัญลักษณ์ตัวนี้ขึ้นมา ไม่ถูก ๆ ไม่เกี่ยว ตัว Mounth ใน Mouth เราทำไปแล้วเราจะข้ามนะคะ แล้วเราจะไปทำที่… ตัวถัดไป ก็คือ เพราะฉะนั้น ตอนนี้โฟลเดอร์ที่เหลือ… หลุดอีกแล้วไหม ไม่หลุดนะ โอเค โฟลเดอร์ที่เหลือนะคะ สังเกต คือ โฟลเดอร์ที่มีเหมือนสามเหลี่ยมชี้มาด้านข้างนี่ เราจะเลือกโดยใช้… กด Command ค้างนะคะ เสร็จแล้วกด Command แล้วก็มาเลือกโฟลเดอร์ที่ 2 ที่ 3 แล้วก็ 4, 5 เพราะฉะนั้น จะมีอีก 5 โฟลเดอร์ที่เรายังไม่ได้เลือก ตรงส่วนของ Mouth กับส่วนของ Un Mouth จากนั้นก็คือขั้นตอนเดิมเลย ก็คือไปคลิกที่อะไรคะ Behavior เครื่องหมายบวกที่ Behavior เหมือนเดิมนะคะ ก็เลือก Cycle Layer นี่คือตอนแรกทำให้ดูเป็นตัวอย่าง ครั้งหน้าถ้ารู้แล้วว่ามันมีโฟลเดอร์ไหนที่เราจะจัดการเราสามารถเลือกทีละหลาย ๆ โฟลเดอร์เพื่อทำได้เลยนะคะ ไม่ต้องไปไล่ทำทีละ 1 โฟลเดอร์ นึกออกนะ นะคะ ก็เหมือนเดิม คลิก Cycle Layer เสร็จ ก็กำหนดค่าอะไรคะ เฟรมเป็น 2 ใช่ไหม เฟรมเป็น 2 แล้วก็ติ๊กถูกที่ Forward and Reward Revert ก็คือให้มันไปข้างหน้า แล้วก็ย้อนกลับน่ะ Fowart and Reverseแล้วก็ติ๊กถูกที่ Hold on Last Layer ก็คือให้มันแสดงสถานะเลเยอร์สุดท้ายเสมอนะคะ แค่นี้เสร็จแล้วในส่วนของส่วนหัว ลองมาดูที่ Recordหรือเมื่อเราพูดนะคะ หรือกด s ปากมันปากมันจะต้อง… ยังบึ้งอยู่ ก็ไปเช็กดูตรงไหนที่มันยังขาดก็ไปไล่ใส่ ไอ้ Cycle Layer เหมือนเดิมนะคะ ก็คือถ้าอย่างนี้ นั่นหมายความว่าเด็ก ๆ แก้โครงสร้างในตัวน้องการ์ตูนของเรานี่ ให้ตรงกับโครงสร้างของ Chloe ไดเราก็จะสามารถทำให้ตัวการ์ตูนมันเคลื่อนไหวนะคะ อันนี้ค้างอยู่ เพราะตอนออกมาก็คือโหมดค้างอยู่นะคะ ตัวการ์ตูนน้องก็จะเคลื่อนไหวได้ตามที่ต้องการ เพราะบางคนยังตัดชิ้นส่วนไม่ครบ ชิ้นส่วนอื่นก็ทำเหมือนกันขั้นตอนเหมือนกันมี Pack มีอะไรเหมือนกัน อันนี้สามารถศึกษาเพิ่มเติมได้ เพราะมีวิดีโอแล้วนะ ไปศึกษาเพิ่มเติมเองนะคะ หรือไม่เราจะไปต่อกันในเทอมหน้านะคะ เดี๋ยวหาโปรแกรมที่มัน มันไม่… ตัดเหมือนเดิม ทำเหมือนเดิม ซ้ำเหมือนเดิมน่ะ ขั้นตอนมันก็จะวนกลับมา วิธีการนี้เมื่อทำตัวการ์ตูนเสร็จ พอ Record เราก็ค่อยไปตัดต่อวิดีโอนะ นึกถึงว่ามันจะให้เราทำอย่างไรนะคะ สำหรับในเทอมนี้วิชานี้เราจะพอแค่นี้นะคะเด็ก ๆ เราจะเจอกันเทอมหน้า มันจะเริ่มเป็นทำโปรแกรมแล้ว ถ้าใครจะทำ Animation เราทำต่อได้เลยนะคะ ส่วนคนที่ยังไปต่อไม่ได้ มันต้องไปเริ่มที่ขั้นตอนตั้งแต่ตัดทำรูปการ์ูตูนแล้วตัดองค์ประกอบให้มันครบตาม Chloe นถ้าอย่างนั้นแจ้งปิดคอสเลยนะคะ วิชานี้หมดแค่นี้ เจอกันเทอมหน้านะคะ พี่การ์ตูนพี่อี๊ด</w:t>
      </w:r>
    </w:p>
    <w:p>
      <w:pPr>
        <w:pStyle w:val="BodyText"/>
      </w:pPr>
      <w:r>
        <w:t xml:space="preserve">(พี่อี๊ด) รับทราบค่ะ</w:t>
      </w:r>
    </w:p>
    <w:p>
      <w:pPr>
        <w:pStyle w:val="BodyText"/>
      </w:pPr>
      <w:r>
        <w:t xml:space="preserve">(อาจารย์สุธิรา) ค่ะ สวัสดีค่ะ</w:t>
      </w:r>
    </w:p>
    <w:p>
      <w:pPr>
        <w:pStyle w:val="BodyText"/>
      </w:pPr>
      <w:r>
        <w:t xml:space="preserve">(พี่อี๊ด) 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อินเทอร์เน็ตประสานสรรพสิ่ง ปี 2</dc:title>
  <dc:creator/>
  <cp:keywords/>
  <dcterms:created xsi:type="dcterms:W3CDTF">2022-03-10T04:33:42Z</dcterms:created>
  <dcterms:modified xsi:type="dcterms:W3CDTF">2022-03-10T04:3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0 มีนาคม 2565 เวลา 09.00 น.</vt:lpwstr>
  </property>
  <property fmtid="{D5CDD505-2E9C-101B-9397-08002B2CF9AE}" pid="3" name="subtitle">
    <vt:lpwstr/>
  </property>
</Properties>
</file>